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Romarin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Entzündbarer Feststoff. 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eole; 1-(1,2,3,4,5,6,7,8-octahydro-2,3,8,8-tetramethyl-2-naphthyl)ethan-1-one; pin-2(3)-ene; caryophyllene; d-limone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neo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70-82-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3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5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mph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9-92-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234-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1, H228</w:t>
              <w:br/>
              <w:t>Eye Irrit. 2, H319</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3)-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0-56-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29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Acute Tox. 4 (Oral), H302 (ATE=500 mg/kg Körpergewicht)</w:t>
              <w:br/>
              <w:t>Skin Irrit. 2, H315</w:t>
              <w:br/>
              <w:t>Skin Sens. 1B, H317</w:t>
              <w:br/>
              <w:t>Asp. Tox. 1, H304</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ryophyl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7-4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74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Entzündbarer Feststoff.</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Kein offenes Feuer, keine Funken und nicht rauch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Das Produkt mechanisch aufnehmen. Falls das Produkt in die Kanalisation oder öffentliche Gewässer gelangt, sind die Behörden zu benachrichtig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Von Hitze, heißen Oberflächen, Funken, offenen Flammen sowie anderen Zündquellenarten fernhalten. Nicht rauchen. Behälter und zu befüllende Anlage erd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Behälter und zu befüllende Anlage erd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ühl halten. Vor Sonnenbestrahlung schützen. Fernhalten von: Zündquell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ändlich. Charakteristisch. Zed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sidRPr="0069446B">
        <w:rPr>
          <w:noProof/>
        </w:rPr>
        <w:t>Entzündbarer Feststoff.</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ontakt mit heißen Oberflächen vermeiden. Wärme. Kein offenes Feuer, keine Funken. Alle Zündquellen entferne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mphene (79-92-5)</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in-2(3)-ene (80-56-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aryophyllene (87-44-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gt; 5000 mg/kg Körpergewicht Animal: mouse, Animal sex: mal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eole (470-82-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600 mg/kg Körpergewicht Animal: rat, Animal sex: female, Guideline: other:, Guideline: OECD Guideline 407 (Repeated Dose 28-Day Oral Toxicity Study in Rodents), Guideline: EPA OPPTS 870.3150 (90-Day Oral Toxicity in Non-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Romarin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eole (470-82-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7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gt; 10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74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7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mphene (79-92-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7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7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75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in-2(3)-ene (80-56-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0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7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aryophyllene (87-44-5)</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3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Romarin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eole (470-82-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mphene (79-9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3)-ene (80-5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ryophyllene (87-4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eole ; 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eole ; pin-2(3)-ene ; caryophyll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in-2(3)-en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eststoffe,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Entzündbarer Feststoff.</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Romarin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Romarin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0.04.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BB4BB87-4049-4EB6-9CA9-8E99579FDE7A}"/>
</file>

<file path=customXml/itemProps3.xml><?xml version="1.0" encoding="utf-8"?>
<ds:datastoreItem xmlns:ds="http://schemas.openxmlformats.org/officeDocument/2006/customXml" ds:itemID="{986024B5-5B05-4035-AAAE-48C724D39342}"/>
</file>

<file path=customXml/itemProps4.xml><?xml version="1.0" encoding="utf-8"?>
<ds:datastoreItem xmlns:ds="http://schemas.openxmlformats.org/officeDocument/2006/customXml" ds:itemID="{5F7139E1-BE17-495E-A796-8E6EFA8524D5}"/>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